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="90" w:tblpY="261"/>
        <w:tblW w:w="9360" w:type="dxa"/>
        <w:tblLayout w:type="fixed"/>
        <w:tblLook w:val="04A0" w:firstRow="1" w:lastRow="0" w:firstColumn="1" w:lastColumn="0" w:noHBand="0" w:noVBand="1"/>
      </w:tblPr>
      <w:tblGrid>
        <w:gridCol w:w="1295"/>
        <w:gridCol w:w="3600"/>
        <w:gridCol w:w="1585"/>
        <w:gridCol w:w="2880"/>
      </w:tblGrid>
      <w:tr w:rsidR="00B62584" w:rsidRPr="00D06A59" w14:paraId="3A23A101" w14:textId="77777777" w:rsidTr="00627B62">
        <w:trPr>
          <w:trHeight w:hRule="exact" w:val="733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0FC" w14:textId="3AE756A0" w:rsidR="00B62584" w:rsidRPr="00D06A59" w:rsidRDefault="00627B62" w:rsidP="00B62584">
            <w:pPr>
              <w:tabs>
                <w:tab w:val="left" w:pos="252"/>
              </w:tabs>
              <w:spacing w:after="0"/>
              <w:ind w:right="-108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TOPIC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0FE" w14:textId="3F0BBC99" w:rsidR="00B62584" w:rsidRPr="00627B62" w:rsidRDefault="0062443E" w:rsidP="00A85712">
            <w:pPr>
              <w:spacing w:after="0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Agricultural Operations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0FF" w14:textId="77777777"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MEETING DATE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0" w14:textId="0AD72FA5" w:rsidR="00B62584" w:rsidRPr="00D06A59" w:rsidRDefault="00883946" w:rsidP="00500618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April 8</w:t>
            </w:r>
            <w:r w:rsidR="0020380F">
              <w:rPr>
                <w:rFonts w:asciiTheme="minorHAnsi" w:hAnsiTheme="minorHAnsi" w:cs="Arial"/>
                <w:sz w:val="20"/>
                <w:szCs w:val="20"/>
              </w:rPr>
              <w:t>, 2019</w:t>
            </w:r>
          </w:p>
        </w:tc>
      </w:tr>
      <w:tr w:rsidR="00B62584" w:rsidRPr="00D06A59" w14:paraId="3A23A106" w14:textId="77777777" w:rsidTr="003B1C4C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2" w14:textId="173AC446" w:rsidR="00B62584" w:rsidRPr="00D06A59" w:rsidRDefault="00B6258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3" w14:textId="03DBA549" w:rsidR="00B62584" w:rsidRPr="00057F63" w:rsidRDefault="00627B62" w:rsidP="0020380F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Working Group Meeting No. </w:t>
            </w:r>
            <w:r w:rsidR="00BA4FB6">
              <w:rPr>
                <w:rFonts w:asciiTheme="minorHAnsi" w:hAnsiTheme="minorHAnsi" w:cs="Arial"/>
                <w:sz w:val="20"/>
                <w:szCs w:val="20"/>
              </w:rPr>
              <w:t>6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4" w14:textId="77777777"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5" w14:textId="77777777" w:rsidR="00B62584" w:rsidRPr="00D06A59" w:rsidRDefault="00B62584" w:rsidP="00B62584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B62584" w:rsidRPr="00D06A59" w14:paraId="3A23A10B" w14:textId="77777777" w:rsidTr="003B1C4C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7" w14:textId="77777777" w:rsidR="00B62584" w:rsidRPr="00D06A59" w:rsidRDefault="00B6258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8" w14:textId="336947A1" w:rsidR="00B62584" w:rsidRPr="00D06A59" w:rsidRDefault="00BD12A2" w:rsidP="0092699E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Hinderaker 2120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9" w14:textId="77777777"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AUTHOR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A" w14:textId="6EF7F0B4" w:rsidR="00B62584" w:rsidRPr="00D06A59" w:rsidRDefault="00BD12A2" w:rsidP="00B62584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Tim, </w:t>
            </w:r>
            <w:r w:rsidR="0062443E">
              <w:rPr>
                <w:rFonts w:asciiTheme="minorHAnsi" w:hAnsiTheme="minorHAnsi" w:cs="Arial"/>
                <w:sz w:val="20"/>
                <w:szCs w:val="20"/>
              </w:rPr>
              <w:t>Uma</w:t>
            </w:r>
          </w:p>
        </w:tc>
      </w:tr>
      <w:tr w:rsidR="00153724" w:rsidRPr="00D06A59" w14:paraId="37CCA6AC" w14:textId="77777777" w:rsidTr="0001701B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5B59B5" w14:textId="30C2971F" w:rsidR="00153724" w:rsidRPr="00D06A59" w:rsidRDefault="0015372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Conference</w:t>
            </w:r>
          </w:p>
        </w:tc>
        <w:tc>
          <w:tcPr>
            <w:tcW w:w="806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E05294" w14:textId="4866B08A" w:rsidR="00153724" w:rsidRDefault="00936F5F" w:rsidP="0062443E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hyperlink r:id="rId8" w:history="1">
              <w:r w:rsidR="0062443E" w:rsidRPr="00304C03">
                <w:rPr>
                  <w:rStyle w:val="Hyperlink"/>
                  <w:rFonts w:asciiTheme="minorHAnsi" w:hAnsiTheme="minorHAnsi" w:cs="Arial"/>
                  <w:sz w:val="20"/>
                  <w:szCs w:val="20"/>
                </w:rPr>
                <w:t>https://ucrengage.zoom.us/j/324973523</w:t>
              </w:r>
            </w:hyperlink>
            <w:r w:rsidR="00946FFE" w:rsidRPr="00F01308">
              <w:rPr>
                <w:rFonts w:asciiTheme="minorHAnsi" w:hAnsiTheme="minorHAnsi" w:cs="Arial"/>
                <w:sz w:val="20"/>
                <w:szCs w:val="20"/>
              </w:rPr>
              <w:t xml:space="preserve"> | +1 669 900 6833 Meeting ID.: </w:t>
            </w:r>
            <w:r w:rsidR="0062443E" w:rsidRPr="0062443E">
              <w:rPr>
                <w:rFonts w:asciiTheme="minorHAnsi" w:hAnsiTheme="minorHAnsi" w:cs="Arial"/>
                <w:sz w:val="20"/>
                <w:szCs w:val="20"/>
              </w:rPr>
              <w:t>324973523</w:t>
            </w:r>
          </w:p>
        </w:tc>
      </w:tr>
    </w:tbl>
    <w:p w14:paraId="3A23A10C" w14:textId="77777777" w:rsidR="00301C00" w:rsidRDefault="00301C00" w:rsidP="0020380F">
      <w:pPr>
        <w:spacing w:after="0" w:line="240" w:lineRule="auto"/>
      </w:pPr>
    </w:p>
    <w:p w14:paraId="3A23A10D" w14:textId="77777777" w:rsidR="007C274C" w:rsidRPr="0020380F" w:rsidRDefault="007C274C" w:rsidP="0020380F">
      <w:pPr>
        <w:tabs>
          <w:tab w:val="left" w:pos="720"/>
          <w:tab w:val="left" w:pos="1440"/>
          <w:tab w:val="left" w:pos="7365"/>
        </w:tabs>
        <w:spacing w:after="0"/>
        <w:rPr>
          <w:rFonts w:asciiTheme="minorHAnsi" w:hAnsiTheme="minorHAnsi"/>
          <w:b/>
          <w:bCs/>
          <w:sz w:val="20"/>
        </w:rPr>
      </w:pPr>
      <w:r w:rsidRPr="0020380F">
        <w:rPr>
          <w:rFonts w:asciiTheme="minorHAnsi" w:hAnsiTheme="minorHAnsi"/>
          <w:b/>
          <w:bCs/>
          <w:sz w:val="20"/>
        </w:rPr>
        <w:t>Meeting Goals</w:t>
      </w:r>
      <w:r w:rsidR="00FC5C9A" w:rsidRPr="0020380F">
        <w:rPr>
          <w:rFonts w:asciiTheme="minorHAnsi" w:hAnsiTheme="minorHAnsi"/>
          <w:b/>
          <w:bCs/>
          <w:sz w:val="20"/>
        </w:rPr>
        <w:tab/>
      </w:r>
      <w:r w:rsidR="00FC5C9A" w:rsidRPr="0020380F">
        <w:rPr>
          <w:rFonts w:asciiTheme="minorHAnsi" w:hAnsiTheme="minorHAnsi"/>
          <w:b/>
          <w:bCs/>
          <w:sz w:val="20"/>
        </w:rPr>
        <w:tab/>
      </w:r>
    </w:p>
    <w:p w14:paraId="082341DD" w14:textId="3C561581" w:rsidR="00883946" w:rsidRDefault="00BA4FB6" w:rsidP="0020380F">
      <w:pPr>
        <w:pStyle w:val="ListParagraph"/>
        <w:numPr>
          <w:ilvl w:val="1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Overview and discuss Project Management Team presentation on 4.16</w:t>
      </w:r>
    </w:p>
    <w:p w14:paraId="3A23A112" w14:textId="798686A0" w:rsidR="007C274C" w:rsidRPr="00883946" w:rsidRDefault="00BA4FB6" w:rsidP="00883946">
      <w:pPr>
        <w:pStyle w:val="ListParagraph"/>
        <w:numPr>
          <w:ilvl w:val="1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>Progress on written narratives</w:t>
      </w:r>
    </w:p>
    <w:tbl>
      <w:tblPr>
        <w:tblpPr w:leftFromText="180" w:rightFromText="180" w:vertAnchor="text" w:horzAnchor="margin" w:tblpX="90" w:tblpY="261"/>
        <w:tblW w:w="9378" w:type="dxa"/>
        <w:tblLayout w:type="fixed"/>
        <w:tblLook w:val="04A0" w:firstRow="1" w:lastRow="0" w:firstColumn="1" w:lastColumn="0" w:noHBand="0" w:noVBand="1"/>
      </w:tblPr>
      <w:tblGrid>
        <w:gridCol w:w="1295"/>
        <w:gridCol w:w="5185"/>
        <w:gridCol w:w="2880"/>
        <w:gridCol w:w="18"/>
      </w:tblGrid>
      <w:tr w:rsidR="00DE523E" w:rsidRPr="00D06A59" w14:paraId="3A23A116" w14:textId="77777777" w:rsidTr="00354F70">
        <w:trPr>
          <w:gridAfter w:val="1"/>
          <w:wAfter w:w="18" w:type="dxa"/>
          <w:tblHeader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23A113" w14:textId="77777777" w:rsidR="00DE523E" w:rsidRPr="00D06A59" w:rsidRDefault="00DE523E" w:rsidP="006B12F9">
            <w:pPr>
              <w:tabs>
                <w:tab w:val="left" w:pos="252"/>
              </w:tabs>
              <w:spacing w:after="0"/>
              <w:ind w:right="-108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51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23A114" w14:textId="0B9DA1CB" w:rsidR="00DE523E" w:rsidRPr="00D06A59" w:rsidRDefault="00DE523E" w:rsidP="006B12F9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Agenda Items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23A115" w14:textId="533E39BE" w:rsidR="00DE523E" w:rsidRPr="00DE523E" w:rsidRDefault="00DE523E" w:rsidP="00DE523E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Notes</w:t>
            </w:r>
          </w:p>
        </w:tc>
      </w:tr>
      <w:tr w:rsidR="007C274C" w:rsidRPr="00CA2CE2" w14:paraId="3A23A11D" w14:textId="77777777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A23A117" w14:textId="66725642" w:rsidR="007C274C" w:rsidRPr="00CA2CE2" w:rsidRDefault="007C274C" w:rsidP="00DE523E">
            <w:pPr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153B3748" w14:textId="625CA1BA" w:rsidR="002C2967" w:rsidRDefault="00BD12A2" w:rsidP="002C2967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 xml:space="preserve">Welcome </w:t>
            </w:r>
          </w:p>
          <w:p w14:paraId="3A23A11B" w14:textId="54C22B97" w:rsidR="00DE523E" w:rsidRPr="00DE523E" w:rsidRDefault="00DE523E" w:rsidP="00A85712">
            <w:pPr>
              <w:pStyle w:val="ListParagraph"/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A23A11C" w14:textId="77777777" w:rsidR="007C274C" w:rsidRPr="00CA2CE2" w:rsidRDefault="007C274C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DE523E" w:rsidRPr="00CA2CE2" w14:paraId="3A23A124" w14:textId="77777777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A23A11E" w14:textId="3E3A9A80" w:rsidR="00DE523E" w:rsidRPr="00CA2CE2" w:rsidRDefault="00DE523E" w:rsidP="00DE523E">
            <w:pPr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58AE90D8" w14:textId="4A67DD57" w:rsidR="002C2967" w:rsidRDefault="00BA4FB6" w:rsidP="00D94C56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Project Management Team (PMT) presentation on 4.16</w:t>
            </w:r>
          </w:p>
          <w:p w14:paraId="3A23A122" w14:textId="3D88D360" w:rsidR="00354F70" w:rsidRPr="00CC3FFC" w:rsidRDefault="00354F70" w:rsidP="00A85712">
            <w:pPr>
              <w:pStyle w:val="ListParagraph"/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A23A123" w14:textId="77777777" w:rsidR="00DE523E" w:rsidRPr="00CA2CE2" w:rsidRDefault="00DE523E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627B62" w:rsidRPr="00CA2CE2" w14:paraId="0E348C7E" w14:textId="77777777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7AA9A570" w14:textId="77777777" w:rsidR="00627B62" w:rsidRDefault="00627B62" w:rsidP="00DE523E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2A0F1D29" w14:textId="219A4B6C" w:rsidR="00800B58" w:rsidRDefault="00BA4FB6" w:rsidP="00800B58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Discussion on scenarios presented at PMT</w:t>
            </w:r>
          </w:p>
          <w:p w14:paraId="593CB89D" w14:textId="7FDD07EE" w:rsidR="00627B62" w:rsidRDefault="00627B62" w:rsidP="00800B58">
            <w:pPr>
              <w:pStyle w:val="ListParagraph"/>
              <w:tabs>
                <w:tab w:val="left" w:pos="720"/>
                <w:tab w:val="left" w:pos="1440"/>
              </w:tabs>
              <w:ind w:left="360"/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098353DA" w14:textId="77777777" w:rsidR="00627B62" w:rsidRDefault="00627B62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BA4FB6" w:rsidRPr="00CA2CE2" w14:paraId="01274A23" w14:textId="77777777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7A7085BB" w14:textId="77777777" w:rsidR="00BA4FB6" w:rsidRDefault="00BA4FB6" w:rsidP="00DE523E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76AA3283" w14:textId="77777777" w:rsidR="00BA4FB6" w:rsidRDefault="00BA4FB6" w:rsidP="00BD12A2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Progress on written narratives</w:t>
            </w:r>
          </w:p>
          <w:p w14:paraId="49C75CAE" w14:textId="0CFD90D7" w:rsidR="00BA4FB6" w:rsidRDefault="00BA4FB6" w:rsidP="00BA4FB6">
            <w:pPr>
              <w:pStyle w:val="ListParagraph"/>
              <w:tabs>
                <w:tab w:val="left" w:pos="720"/>
                <w:tab w:val="left" w:pos="1440"/>
              </w:tabs>
              <w:ind w:left="360"/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003B61E5" w14:textId="77777777" w:rsidR="00BA4FB6" w:rsidRDefault="00BA4FB6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627B62" w:rsidRPr="00CA2CE2" w14:paraId="0786E2FB" w14:textId="77777777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C5B2CB2" w14:textId="77777777" w:rsidR="00627B62" w:rsidRDefault="00627B62" w:rsidP="00DE523E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3CDAA27D" w14:textId="777BF713" w:rsidR="00627B62" w:rsidRDefault="00BD12A2" w:rsidP="00BD12A2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Next Steps and Upcoming Meetin</w:t>
            </w:r>
            <w:r w:rsidR="00800B58">
              <w:rPr>
                <w:rFonts w:asciiTheme="minorHAnsi" w:hAnsiTheme="minorHAnsi"/>
                <w:bCs/>
                <w:sz w:val="20"/>
              </w:rPr>
              <w:t xml:space="preserve">gs on </w:t>
            </w:r>
            <w:r w:rsidR="00BA4FB6">
              <w:rPr>
                <w:rFonts w:asciiTheme="minorHAnsi" w:hAnsiTheme="minorHAnsi"/>
                <w:bCs/>
                <w:sz w:val="20"/>
              </w:rPr>
              <w:t>May 6</w:t>
            </w:r>
          </w:p>
          <w:p w14:paraId="10CE6CB4" w14:textId="5377FABA" w:rsidR="00BD12A2" w:rsidRDefault="00BD12A2" w:rsidP="00BD12A2">
            <w:pPr>
              <w:pStyle w:val="ListParagraph"/>
              <w:tabs>
                <w:tab w:val="left" w:pos="720"/>
                <w:tab w:val="left" w:pos="1440"/>
              </w:tabs>
              <w:ind w:left="360"/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5A2CE62B" w14:textId="77777777" w:rsidR="00627B62" w:rsidRDefault="00627B62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</w:tbl>
    <w:p w14:paraId="3A23A15C" w14:textId="3C82151E" w:rsidR="00333568" w:rsidRDefault="00333568" w:rsidP="00CC3FFC">
      <w:pPr>
        <w:tabs>
          <w:tab w:val="left" w:pos="1845"/>
        </w:tabs>
      </w:pPr>
    </w:p>
    <w:p w14:paraId="6570F923" w14:textId="51986E14" w:rsidR="00EB6FCA" w:rsidRDefault="00EB6FCA" w:rsidP="00CC3FFC">
      <w:pPr>
        <w:tabs>
          <w:tab w:val="left" w:pos="1845"/>
        </w:tabs>
      </w:pPr>
      <w:r>
        <w:t>Add to your email signature:</w:t>
      </w:r>
    </w:p>
    <w:p w14:paraId="7192A976" w14:textId="77777777" w:rsidR="00EB6FCA" w:rsidRDefault="00936F5F" w:rsidP="00EB6FCA">
      <w:pPr>
        <w:rPr>
          <w:rFonts w:ascii="Arial" w:hAnsi="Arial" w:cs="Arial"/>
          <w:b/>
          <w:bCs/>
          <w:color w:val="2D6CC0"/>
          <w:sz w:val="15"/>
          <w:szCs w:val="15"/>
        </w:rPr>
      </w:pPr>
      <w:hyperlink r:id="rId9" w:history="1">
        <w:r w:rsidR="00EB6FCA">
          <w:rPr>
            <w:rStyle w:val="Hyperlink"/>
            <w:rFonts w:ascii="Arial" w:hAnsi="Arial" w:cs="Arial"/>
            <w:b/>
            <w:bCs/>
            <w:color w:val="2D6CC0"/>
            <w:sz w:val="15"/>
            <w:szCs w:val="15"/>
          </w:rPr>
          <w:t>lrdp.ucr.edu</w:t>
        </w:r>
      </w:hyperlink>
    </w:p>
    <w:p w14:paraId="227C0563" w14:textId="37895F60" w:rsidR="00EB6FCA" w:rsidRDefault="00EB6FCA" w:rsidP="00EB6FCA">
      <w:pPr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7458110A" wp14:editId="5F1B5B45">
            <wp:extent cx="1514475" cy="676275"/>
            <wp:effectExtent l="0" t="0" r="9525" b="9525"/>
            <wp:docPr id="2" name="Picture 2" descr="cid:image001.png@01D4B406.E7424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mage001.png@01D4B406.E7424370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B6FCA" w:rsidSect="00D57F34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 w:code="257"/>
      <w:pgMar w:top="1440" w:right="1440" w:bottom="1440" w:left="1440" w:header="1008" w:footer="461" w:gutter="0"/>
      <w:cols w:space="720" w:equalWidth="0">
        <w:col w:w="9000"/>
      </w:cols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A467E4" w14:textId="77777777" w:rsidR="00FC2EFB" w:rsidRDefault="00FC2EFB">
      <w:pPr>
        <w:spacing w:after="0" w:line="240" w:lineRule="auto"/>
      </w:pPr>
      <w:r>
        <w:separator/>
      </w:r>
    </w:p>
  </w:endnote>
  <w:endnote w:type="continuationSeparator" w:id="0">
    <w:p w14:paraId="28BD2C50" w14:textId="77777777" w:rsidR="00FC2EFB" w:rsidRDefault="00FC2E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lag Book">
    <w:altName w:val="Arial"/>
    <w:panose1 w:val="00000000000000000000"/>
    <w:charset w:val="00"/>
    <w:family w:val="modern"/>
    <w:notTrueType/>
    <w:pitch w:val="variable"/>
    <w:sig w:usb0="A00000FF" w:usb1="4000006A" w:usb2="00000000" w:usb3="00000000" w:csb0="0000009B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7" w14:textId="77777777" w:rsidR="006E0C70" w:rsidRDefault="006E0C70" w:rsidP="00634D92">
    <w:pPr>
      <w:pStyle w:val="Footer"/>
      <w:spacing w:after="0"/>
      <w:rPr>
        <w:rFonts w:asciiTheme="minorHAnsi" w:hAnsiTheme="minorHAnsi" w:cs="Arial"/>
        <w:bCs/>
        <w:color w:val="868270"/>
        <w:w w:val="84"/>
        <w:sz w:val="18"/>
        <w:szCs w:val="18"/>
      </w:rPr>
    </w:pPr>
  </w:p>
  <w:p w14:paraId="3A23A168" w14:textId="7349B279" w:rsidR="0052157B" w:rsidRDefault="0052157B" w:rsidP="00634D92">
    <w:pPr>
      <w:pStyle w:val="Footer"/>
      <w:spacing w:after="0"/>
      <w:rPr>
        <w:rFonts w:asciiTheme="minorHAnsi" w:hAnsiTheme="minorHAnsi"/>
        <w:sz w:val="18"/>
        <w:szCs w:val="18"/>
      </w:rPr>
    </w:pPr>
    <w:r>
      <w:rPr>
        <w:rFonts w:asciiTheme="minorHAnsi" w:hAnsiTheme="minorHAnsi" w:cs="Arial"/>
        <w:bCs/>
        <w:color w:val="868270"/>
        <w:w w:val="84"/>
        <w:sz w:val="18"/>
        <w:szCs w:val="18"/>
      </w:rPr>
      <w:tab/>
    </w:r>
    <w:r w:rsidR="00E93FF9" w:rsidRPr="009D2AEA">
      <w:rPr>
        <w:rFonts w:asciiTheme="minorHAnsi" w:hAnsiTheme="minorHAnsi" w:cs="Arial"/>
        <w:bCs/>
        <w:color w:val="868270"/>
        <w:w w:val="84"/>
        <w:sz w:val="18"/>
        <w:szCs w:val="18"/>
      </w:rPr>
      <w:t xml:space="preserve">UCR </w:t>
    </w:r>
    <w:r w:rsidR="00E93FF9">
      <w:rPr>
        <w:rFonts w:asciiTheme="minorHAnsi" w:hAnsiTheme="minorHAnsi" w:cs="Arial"/>
        <w:bCs/>
        <w:color w:val="868270"/>
        <w:w w:val="84"/>
        <w:sz w:val="18"/>
        <w:szCs w:val="18"/>
      </w:rPr>
      <w:t>Long Range Development Plan | rplan.ucr.edu</w:t>
    </w:r>
    <w:sdt>
      <w:sdtPr>
        <w:rPr>
          <w:rFonts w:asciiTheme="minorHAnsi" w:hAnsiTheme="minorHAnsi"/>
          <w:sz w:val="18"/>
          <w:szCs w:val="18"/>
        </w:rPr>
        <w:id w:val="-123474158"/>
        <w:docPartObj>
          <w:docPartGallery w:val="Page Numbers (Top of Page)"/>
          <w:docPartUnique/>
        </w:docPartObj>
      </w:sdtPr>
      <w:sdtEndPr/>
      <w:sdtContent>
        <w:r w:rsidR="00E93FF9">
          <w:rPr>
            <w:rFonts w:asciiTheme="minorHAnsi" w:hAnsiTheme="minorHAnsi"/>
            <w:sz w:val="18"/>
            <w:szCs w:val="18"/>
          </w:rPr>
          <w:tab/>
        </w:r>
        <w:r w:rsidR="00E93FF9" w:rsidRPr="009D2AEA">
          <w:rPr>
            <w:rFonts w:asciiTheme="minorHAnsi" w:hAnsiTheme="minorHAnsi"/>
            <w:sz w:val="18"/>
            <w:szCs w:val="18"/>
          </w:rPr>
          <w:t xml:space="preserve">Page 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="00E93FF9" w:rsidRPr="009D2AEA">
          <w:rPr>
            <w:rFonts w:asciiTheme="minorHAnsi" w:hAnsiTheme="minorHAnsi"/>
            <w:sz w:val="18"/>
            <w:szCs w:val="18"/>
          </w:rPr>
          <w:instrText xml:space="preserve"> PAGE </w:instrTex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883946">
          <w:rPr>
            <w:rFonts w:asciiTheme="minorHAnsi" w:hAnsiTheme="minorHAnsi"/>
            <w:noProof/>
            <w:sz w:val="18"/>
            <w:szCs w:val="18"/>
          </w:rPr>
          <w:t>2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end"/>
        </w:r>
        <w:r w:rsidR="00E93FF9" w:rsidRPr="009D2AEA">
          <w:rPr>
            <w:rFonts w:asciiTheme="minorHAnsi" w:hAnsiTheme="minorHAnsi"/>
            <w:sz w:val="18"/>
            <w:szCs w:val="18"/>
          </w:rPr>
          <w:t xml:space="preserve"> of 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="00E93FF9" w:rsidRPr="009D2AEA">
          <w:rPr>
            <w:rFonts w:asciiTheme="minorHAnsi" w:hAnsiTheme="minorHAnsi"/>
            <w:sz w:val="18"/>
            <w:szCs w:val="18"/>
          </w:rPr>
          <w:instrText xml:space="preserve"> NUMPAGES  </w:instrTex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883946">
          <w:rPr>
            <w:rFonts w:asciiTheme="minorHAnsi" w:hAnsiTheme="minorHAnsi"/>
            <w:noProof/>
            <w:sz w:val="18"/>
            <w:szCs w:val="18"/>
          </w:rPr>
          <w:t>2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E" w14:textId="54486BFA" w:rsidR="001C2513" w:rsidRPr="00276A4C" w:rsidRDefault="001C2513" w:rsidP="001C2513">
    <w:pPr>
      <w:pStyle w:val="Footer"/>
      <w:spacing w:after="0"/>
      <w:jc w:val="center"/>
      <w:rPr>
        <w:rFonts w:asciiTheme="minorHAnsi" w:hAnsiTheme="minorHAnsi"/>
        <w:color w:val="C00000"/>
        <w:sz w:val="18"/>
        <w:szCs w:val="18"/>
      </w:rPr>
    </w:pPr>
  </w:p>
  <w:p w14:paraId="3A23A16F" w14:textId="77777777" w:rsidR="001C2513" w:rsidRDefault="001C2513" w:rsidP="00634D92">
    <w:pPr>
      <w:pStyle w:val="Footer"/>
      <w:spacing w:after="0"/>
      <w:rPr>
        <w:rFonts w:asciiTheme="minorHAnsi" w:hAnsiTheme="minorHAnsi"/>
        <w:sz w:val="18"/>
        <w:szCs w:val="18"/>
      </w:rPr>
    </w:pPr>
  </w:p>
  <w:p w14:paraId="3A23A170" w14:textId="6AB2D72F" w:rsidR="001C2513" w:rsidRPr="00634D92" w:rsidRDefault="001C2513" w:rsidP="00634D92">
    <w:pPr>
      <w:pStyle w:val="Footer"/>
      <w:spacing w:after="0"/>
      <w:rPr>
        <w:rFonts w:asciiTheme="minorHAnsi" w:hAnsiTheme="minorHAnsi"/>
        <w:sz w:val="18"/>
        <w:szCs w:val="18"/>
      </w:rPr>
    </w:pPr>
    <w:r>
      <w:rPr>
        <w:rFonts w:asciiTheme="minorHAnsi" w:hAnsiTheme="minorHAnsi" w:cs="Arial"/>
        <w:bCs/>
        <w:color w:val="868270"/>
        <w:w w:val="84"/>
        <w:sz w:val="18"/>
        <w:szCs w:val="18"/>
      </w:rPr>
      <w:tab/>
    </w:r>
    <w:r w:rsidR="00172E2F">
      <w:rPr>
        <w:rFonts w:asciiTheme="minorHAnsi" w:hAnsiTheme="minorHAnsi" w:cs="Arial"/>
        <w:bCs/>
        <w:color w:val="868270"/>
        <w:w w:val="84"/>
        <w:sz w:val="18"/>
        <w:szCs w:val="18"/>
      </w:rPr>
      <w:t>u</w:t>
    </w:r>
    <w:sdt>
      <w:sdtPr>
        <w:rPr>
          <w:rFonts w:asciiTheme="minorHAnsi" w:hAnsiTheme="minorHAnsi"/>
          <w:sz w:val="18"/>
          <w:szCs w:val="18"/>
        </w:rPr>
        <w:id w:val="235290144"/>
        <w:docPartObj>
          <w:docPartGallery w:val="Page Numbers (Top of Page)"/>
          <w:docPartUnique/>
        </w:docPartObj>
      </w:sdtPr>
      <w:sdtEndPr/>
      <w:sdtContent>
        <w:r>
          <w:rPr>
            <w:rFonts w:asciiTheme="minorHAnsi" w:hAnsiTheme="minorHAnsi"/>
            <w:sz w:val="18"/>
            <w:szCs w:val="18"/>
          </w:rPr>
          <w:tab/>
        </w:r>
        <w:r w:rsidRPr="009D2AEA">
          <w:rPr>
            <w:rFonts w:asciiTheme="minorHAnsi" w:hAnsiTheme="minorHAnsi"/>
            <w:sz w:val="18"/>
            <w:szCs w:val="18"/>
          </w:rPr>
          <w:t xml:space="preserve">Page </w:t>
        </w:r>
        <w:r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Pr="009D2AEA">
          <w:rPr>
            <w:rFonts w:asciiTheme="minorHAnsi" w:hAnsiTheme="minorHAnsi"/>
            <w:sz w:val="18"/>
            <w:szCs w:val="18"/>
          </w:rPr>
          <w:instrText xml:space="preserve"> PAGE </w:instrText>
        </w:r>
        <w:r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936F5F">
          <w:rPr>
            <w:rFonts w:asciiTheme="minorHAnsi" w:hAnsiTheme="minorHAnsi"/>
            <w:noProof/>
            <w:sz w:val="18"/>
            <w:szCs w:val="18"/>
          </w:rPr>
          <w:t>1</w:t>
        </w:r>
        <w:r w:rsidRPr="009D2AEA">
          <w:rPr>
            <w:rFonts w:asciiTheme="minorHAnsi" w:hAnsiTheme="minorHAnsi"/>
            <w:sz w:val="18"/>
            <w:szCs w:val="18"/>
          </w:rPr>
          <w:fldChar w:fldCharType="end"/>
        </w:r>
        <w:r w:rsidRPr="009D2AEA">
          <w:rPr>
            <w:rFonts w:asciiTheme="minorHAnsi" w:hAnsiTheme="minorHAnsi"/>
            <w:sz w:val="18"/>
            <w:szCs w:val="18"/>
          </w:rPr>
          <w:t xml:space="preserve"> of </w:t>
        </w:r>
        <w:r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Pr="009D2AEA">
          <w:rPr>
            <w:rFonts w:asciiTheme="minorHAnsi" w:hAnsiTheme="minorHAnsi"/>
            <w:sz w:val="18"/>
            <w:szCs w:val="18"/>
          </w:rPr>
          <w:instrText xml:space="preserve"> NUMPAGES  </w:instrText>
        </w:r>
        <w:r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936F5F">
          <w:rPr>
            <w:rFonts w:asciiTheme="minorHAnsi" w:hAnsiTheme="minorHAnsi"/>
            <w:noProof/>
            <w:sz w:val="18"/>
            <w:szCs w:val="18"/>
          </w:rPr>
          <w:t>1</w:t>
        </w:r>
        <w:r w:rsidRPr="009D2AEA">
          <w:rPr>
            <w:rFonts w:asciiTheme="minorHAnsi" w:hAnsiTheme="minorHAnsi"/>
            <w:sz w:val="18"/>
            <w:szCs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5F106" w14:textId="77777777" w:rsidR="00FC2EFB" w:rsidRDefault="00FC2EFB">
      <w:pPr>
        <w:spacing w:after="0" w:line="240" w:lineRule="auto"/>
      </w:pPr>
      <w:r>
        <w:separator/>
      </w:r>
    </w:p>
  </w:footnote>
  <w:footnote w:type="continuationSeparator" w:id="0">
    <w:p w14:paraId="18C84712" w14:textId="77777777" w:rsidR="00FC2EFB" w:rsidRDefault="00FC2E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1" w14:textId="2A690D45" w:rsidR="0052157B" w:rsidRPr="00CA2CE2" w:rsidRDefault="00092FC8" w:rsidP="004E23B2">
    <w:pPr>
      <w:pStyle w:val="Header"/>
      <w:spacing w:after="0" w:line="240" w:lineRule="auto"/>
      <w:rPr>
        <w:sz w:val="20"/>
        <w:szCs w:val="20"/>
      </w:rPr>
    </w:pPr>
    <w:r>
      <w:rPr>
        <w:b/>
        <w:sz w:val="20"/>
        <w:szCs w:val="20"/>
      </w:rPr>
      <w:t>Long Range Development Plan</w:t>
    </w:r>
    <w:r w:rsidR="0052157B" w:rsidRPr="00CA2CE2">
      <w:rPr>
        <w:sz w:val="20"/>
        <w:szCs w:val="20"/>
      </w:rPr>
      <w:t xml:space="preserve"> </w:t>
    </w:r>
    <w:r w:rsidR="0052157B" w:rsidRPr="00CA2CE2">
      <w:rPr>
        <w:sz w:val="20"/>
        <w:szCs w:val="20"/>
      </w:rPr>
      <w:tab/>
    </w:r>
    <w:r w:rsidR="0052157B" w:rsidRPr="00CA2CE2">
      <w:rPr>
        <w:sz w:val="20"/>
        <w:szCs w:val="20"/>
      </w:rPr>
      <w:tab/>
    </w:r>
    <w:r w:rsidR="00252F2F">
      <w:rPr>
        <w:sz w:val="20"/>
        <w:szCs w:val="20"/>
      </w:rPr>
      <w:fldChar w:fldCharType="begin"/>
    </w:r>
    <w:r w:rsidR="00252F2F">
      <w:rPr>
        <w:sz w:val="20"/>
        <w:szCs w:val="20"/>
      </w:rPr>
      <w:instrText xml:space="preserve"> SAVEDATE  \@ "MMMM d, yyyy"  \* MERGEFORMAT </w:instrText>
    </w:r>
    <w:r w:rsidR="00252F2F">
      <w:rPr>
        <w:sz w:val="20"/>
        <w:szCs w:val="20"/>
      </w:rPr>
      <w:fldChar w:fldCharType="separate"/>
    </w:r>
    <w:r w:rsidR="00936F5F" w:rsidRPr="00936F5F">
      <w:rPr>
        <w:rFonts w:asciiTheme="minorHAnsi" w:hAnsiTheme="minorHAnsi" w:cs="Arial"/>
        <w:noProof/>
        <w:sz w:val="20"/>
        <w:szCs w:val="20"/>
      </w:rPr>
      <w:t>April 17, 2019</w:t>
    </w:r>
    <w:r w:rsidR="00252F2F">
      <w:rPr>
        <w:sz w:val="20"/>
        <w:szCs w:val="20"/>
      </w:rPr>
      <w:fldChar w:fldCharType="end"/>
    </w:r>
  </w:p>
  <w:p w14:paraId="3A23A162" w14:textId="0EC534E8" w:rsidR="0052157B" w:rsidRPr="00CA2CE2" w:rsidRDefault="00153724" w:rsidP="004E23B2">
    <w:pPr>
      <w:pStyle w:val="Header"/>
      <w:spacing w:after="0" w:line="240" w:lineRule="auto"/>
      <w:rPr>
        <w:sz w:val="20"/>
        <w:szCs w:val="20"/>
      </w:rPr>
    </w:pPr>
    <w:r>
      <w:rPr>
        <w:sz w:val="20"/>
        <w:szCs w:val="20"/>
      </w:rPr>
      <w:t>Meeting Name</w:t>
    </w:r>
  </w:p>
  <w:p w14:paraId="3A23A163" w14:textId="6A67311A" w:rsidR="0052157B" w:rsidRPr="00CA2CE2" w:rsidRDefault="00153724" w:rsidP="004E23B2">
    <w:pPr>
      <w:pStyle w:val="Header"/>
      <w:spacing w:after="0" w:line="240" w:lineRule="auto"/>
      <w:rPr>
        <w:sz w:val="20"/>
        <w:szCs w:val="20"/>
      </w:rPr>
    </w:pPr>
    <w:r>
      <w:rPr>
        <w:sz w:val="20"/>
        <w:szCs w:val="20"/>
      </w:rPr>
      <w:t>MEETING AGENDA</w:t>
    </w:r>
  </w:p>
  <w:p w14:paraId="3A23A164" w14:textId="77777777" w:rsidR="0052157B" w:rsidRPr="00CA2CE2" w:rsidRDefault="0052157B" w:rsidP="00552792">
    <w:pPr>
      <w:pStyle w:val="Header"/>
      <w:spacing w:after="0" w:line="240" w:lineRule="auto"/>
      <w:rPr>
        <w:sz w:val="20"/>
        <w:szCs w:val="20"/>
      </w:rPr>
    </w:pPr>
  </w:p>
  <w:p w14:paraId="3A23A165" w14:textId="77777777" w:rsidR="0052157B" w:rsidRPr="00CA2CE2" w:rsidRDefault="0052157B" w:rsidP="00552792">
    <w:pPr>
      <w:pStyle w:val="Header"/>
      <w:spacing w:after="0" w:line="240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9" w14:textId="52E96035" w:rsidR="0052157B" w:rsidRPr="009D2AEA" w:rsidRDefault="0052157B" w:rsidP="005D6243">
    <w:pPr>
      <w:pStyle w:val="Header"/>
      <w:spacing w:after="0" w:line="240" w:lineRule="auto"/>
      <w:rPr>
        <w:rFonts w:asciiTheme="minorHAnsi" w:hAnsiTheme="minorHAnsi" w:cs="Arial"/>
        <w:b/>
        <w:sz w:val="18"/>
        <w:szCs w:val="18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3A23A171" wp14:editId="3A23A172">
          <wp:simplePos x="0" y="0"/>
          <wp:positionH relativeFrom="column">
            <wp:posOffset>-16510</wp:posOffset>
          </wp:positionH>
          <wp:positionV relativeFrom="paragraph">
            <wp:posOffset>-12644</wp:posOffset>
          </wp:positionV>
          <wp:extent cx="2047875" cy="539115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47875" cy="5391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sz w:val="17"/>
        <w:szCs w:val="17"/>
      </w:rPr>
      <w:tab/>
    </w:r>
    <w:r>
      <w:rPr>
        <w:rFonts w:ascii="Arial" w:hAnsi="Arial" w:cs="Arial"/>
        <w:b/>
        <w:sz w:val="17"/>
        <w:szCs w:val="17"/>
      </w:rPr>
      <w:tab/>
    </w:r>
  </w:p>
  <w:p w14:paraId="3A23A16A" w14:textId="62148B8E" w:rsidR="0052157B" w:rsidRPr="009D2AEA" w:rsidRDefault="0052157B" w:rsidP="005D6243">
    <w:pPr>
      <w:pStyle w:val="Header"/>
      <w:spacing w:after="0" w:line="240" w:lineRule="auto"/>
      <w:rPr>
        <w:rFonts w:asciiTheme="minorHAnsi" w:hAnsiTheme="minorHAnsi" w:cs="Arial"/>
        <w:sz w:val="18"/>
        <w:szCs w:val="18"/>
      </w:rPr>
    </w:pPr>
    <w:r w:rsidRPr="009D2AEA">
      <w:rPr>
        <w:rFonts w:asciiTheme="minorHAnsi" w:hAnsiTheme="minorHAnsi" w:cs="Arial"/>
        <w:sz w:val="18"/>
        <w:szCs w:val="18"/>
      </w:rPr>
      <w:tab/>
    </w:r>
    <w:r w:rsidRPr="009D2AEA">
      <w:rPr>
        <w:rFonts w:asciiTheme="minorHAnsi" w:hAnsiTheme="minorHAnsi" w:cs="Arial"/>
        <w:sz w:val="18"/>
        <w:szCs w:val="18"/>
      </w:rPr>
      <w:tab/>
    </w:r>
  </w:p>
  <w:p w14:paraId="3A23A16C" w14:textId="1C6B3F83" w:rsidR="0052157B" w:rsidRPr="009D2AEA" w:rsidRDefault="0052157B" w:rsidP="00092FC8">
    <w:pPr>
      <w:pStyle w:val="Header"/>
      <w:spacing w:after="0" w:line="240" w:lineRule="auto"/>
      <w:rPr>
        <w:rFonts w:asciiTheme="minorHAnsi" w:hAnsiTheme="minorHAnsi"/>
        <w:sz w:val="18"/>
        <w:szCs w:val="18"/>
      </w:rPr>
    </w:pPr>
    <w:r w:rsidRPr="009D2AEA">
      <w:rPr>
        <w:rFonts w:asciiTheme="minorHAnsi" w:hAnsiTheme="minorHAnsi" w:cs="Arial"/>
        <w:sz w:val="18"/>
        <w:szCs w:val="18"/>
      </w:rPr>
      <w:tab/>
    </w:r>
    <w:r w:rsidR="00172E2F">
      <w:rPr>
        <w:rFonts w:asciiTheme="minorHAnsi" w:hAnsiTheme="minorHAnsi" w:cs="Arial"/>
        <w:sz w:val="18"/>
        <w:szCs w:val="18"/>
      </w:rPr>
      <w:tab/>
    </w:r>
  </w:p>
  <w:p w14:paraId="3A23A16D" w14:textId="77777777" w:rsidR="0052157B" w:rsidRPr="007828EE" w:rsidRDefault="0052157B" w:rsidP="007828EE">
    <w:pPr>
      <w:pStyle w:val="Header"/>
      <w:spacing w:before="360" w:after="0" w:line="240" w:lineRule="auto"/>
      <w:rPr>
        <w:rFonts w:asciiTheme="minorHAnsi" w:hAnsiTheme="minorHAnsi" w:cs="Arial"/>
        <w:b/>
        <w:color w:val="BFBFBF" w:themeColor="background1" w:themeShade="BF"/>
        <w:sz w:val="56"/>
        <w:szCs w:val="56"/>
        <w:vertAlign w:val="subscript"/>
      </w:rPr>
    </w:pPr>
    <w:r w:rsidRPr="00113EA7">
      <w:rPr>
        <w:rFonts w:asciiTheme="minorHAnsi" w:hAnsiTheme="minorHAnsi" w:cs="Arial"/>
        <w:b/>
        <w:noProof/>
        <w:color w:val="BFBFBF" w:themeColor="background1" w:themeShade="BF"/>
        <w:sz w:val="56"/>
        <w:szCs w:val="56"/>
        <w:vertAlign w:val="subscript"/>
      </w:rPr>
      <w:t xml:space="preserve">MEETING </w:t>
    </w:r>
    <w:r w:rsidR="007C274C">
      <w:rPr>
        <w:rFonts w:asciiTheme="minorHAnsi" w:hAnsiTheme="minorHAnsi" w:cs="Arial"/>
        <w:b/>
        <w:noProof/>
        <w:color w:val="BFBFBF" w:themeColor="background1" w:themeShade="BF"/>
        <w:sz w:val="56"/>
        <w:szCs w:val="56"/>
        <w:vertAlign w:val="subscript"/>
      </w:rPr>
      <w:t>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E161A"/>
    <w:multiLevelType w:val="hybridMultilevel"/>
    <w:tmpl w:val="197E6CD6"/>
    <w:lvl w:ilvl="0" w:tplc="BAAE1D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316D3"/>
    <w:multiLevelType w:val="hybridMultilevel"/>
    <w:tmpl w:val="8FF070D4"/>
    <w:lvl w:ilvl="0" w:tplc="6010B5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60B05"/>
    <w:multiLevelType w:val="hybridMultilevel"/>
    <w:tmpl w:val="BAD4FC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67CE4"/>
    <w:multiLevelType w:val="hybridMultilevel"/>
    <w:tmpl w:val="FB8A965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BB82640"/>
    <w:multiLevelType w:val="hybridMultilevel"/>
    <w:tmpl w:val="6D36158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FD30CB6"/>
    <w:multiLevelType w:val="hybridMultilevel"/>
    <w:tmpl w:val="BA12CB34"/>
    <w:lvl w:ilvl="0" w:tplc="1CE029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1E00E5"/>
    <w:multiLevelType w:val="hybridMultilevel"/>
    <w:tmpl w:val="ED78C936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242A2B1C"/>
    <w:multiLevelType w:val="hybridMultilevel"/>
    <w:tmpl w:val="11FC7036"/>
    <w:lvl w:ilvl="0" w:tplc="2392E21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BB27A8"/>
    <w:multiLevelType w:val="hybridMultilevel"/>
    <w:tmpl w:val="13D884EC"/>
    <w:lvl w:ilvl="0" w:tplc="7DCEB220">
      <w:start w:val="1"/>
      <w:numFmt w:val="decimal"/>
      <w:pStyle w:val="MRYBodyNumb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A87A75"/>
    <w:multiLevelType w:val="hybridMultilevel"/>
    <w:tmpl w:val="7438F4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C93D24"/>
    <w:multiLevelType w:val="hybridMultilevel"/>
    <w:tmpl w:val="931C08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C414E36"/>
    <w:multiLevelType w:val="hybridMultilevel"/>
    <w:tmpl w:val="6D36158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0373275"/>
    <w:multiLevelType w:val="hybridMultilevel"/>
    <w:tmpl w:val="FBE8BD94"/>
    <w:lvl w:ilvl="0" w:tplc="89ACF9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436C21"/>
    <w:multiLevelType w:val="multilevel"/>
    <w:tmpl w:val="79949302"/>
    <w:lvl w:ilvl="0">
      <w:start w:val="1"/>
      <w:numFmt w:val="upperLetter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2232"/>
        </w:tabs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%6."/>
      <w:lvlJc w:val="right"/>
      <w:pPr>
        <w:ind w:left="25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tabs>
          <w:tab w:val="num" w:pos="5040"/>
        </w:tabs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%9.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4B7E5947"/>
    <w:multiLevelType w:val="multilevel"/>
    <w:tmpl w:val="79949302"/>
    <w:lvl w:ilvl="0">
      <w:start w:val="1"/>
      <w:numFmt w:val="upperLetter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2232"/>
        </w:tabs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%6."/>
      <w:lvlJc w:val="right"/>
      <w:pPr>
        <w:ind w:left="25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tabs>
          <w:tab w:val="num" w:pos="5040"/>
        </w:tabs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4C7E4CE7"/>
    <w:multiLevelType w:val="hybridMultilevel"/>
    <w:tmpl w:val="14D82464"/>
    <w:lvl w:ilvl="0" w:tplc="214CB9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836951"/>
    <w:multiLevelType w:val="hybridMultilevel"/>
    <w:tmpl w:val="101A2026"/>
    <w:lvl w:ilvl="0" w:tplc="5506355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CF1B64"/>
    <w:multiLevelType w:val="hybridMultilevel"/>
    <w:tmpl w:val="0D4C86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EE575A"/>
    <w:multiLevelType w:val="hybridMultilevel"/>
    <w:tmpl w:val="A6B03C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C37A3D"/>
    <w:multiLevelType w:val="hybridMultilevel"/>
    <w:tmpl w:val="B420C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01873"/>
    <w:multiLevelType w:val="hybridMultilevel"/>
    <w:tmpl w:val="6B3E8C74"/>
    <w:lvl w:ilvl="0" w:tplc="C07E1AB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92CEC"/>
    <w:multiLevelType w:val="hybridMultilevel"/>
    <w:tmpl w:val="451A4FB0"/>
    <w:lvl w:ilvl="0" w:tplc="0400AD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F9D2DB3"/>
    <w:multiLevelType w:val="hybridMultilevel"/>
    <w:tmpl w:val="95FC84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D10784"/>
    <w:multiLevelType w:val="hybridMultilevel"/>
    <w:tmpl w:val="EC7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995D54"/>
    <w:multiLevelType w:val="hybridMultilevel"/>
    <w:tmpl w:val="EC7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5105DB"/>
    <w:multiLevelType w:val="hybridMultilevel"/>
    <w:tmpl w:val="93B406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17"/>
  </w:num>
  <w:num w:numId="5">
    <w:abstractNumId w:val="25"/>
  </w:num>
  <w:num w:numId="6">
    <w:abstractNumId w:val="18"/>
  </w:num>
  <w:num w:numId="7">
    <w:abstractNumId w:val="9"/>
  </w:num>
  <w:num w:numId="8">
    <w:abstractNumId w:val="19"/>
  </w:num>
  <w:num w:numId="9">
    <w:abstractNumId w:val="14"/>
  </w:num>
  <w:num w:numId="10">
    <w:abstractNumId w:val="23"/>
  </w:num>
  <w:num w:numId="11">
    <w:abstractNumId w:val="22"/>
  </w:num>
  <w:num w:numId="12">
    <w:abstractNumId w:val="3"/>
  </w:num>
  <w:num w:numId="13">
    <w:abstractNumId w:val="10"/>
  </w:num>
  <w:num w:numId="14">
    <w:abstractNumId w:val="12"/>
  </w:num>
  <w:num w:numId="15">
    <w:abstractNumId w:val="8"/>
  </w:num>
  <w:num w:numId="16">
    <w:abstractNumId w:val="20"/>
  </w:num>
  <w:num w:numId="17">
    <w:abstractNumId w:val="1"/>
  </w:num>
  <w:num w:numId="18">
    <w:abstractNumId w:val="21"/>
  </w:num>
  <w:num w:numId="19">
    <w:abstractNumId w:val="5"/>
  </w:num>
  <w:num w:numId="20">
    <w:abstractNumId w:val="15"/>
  </w:num>
  <w:num w:numId="21">
    <w:abstractNumId w:val="7"/>
  </w:num>
  <w:num w:numId="22">
    <w:abstractNumId w:val="16"/>
  </w:num>
  <w:num w:numId="23">
    <w:abstractNumId w:val="11"/>
  </w:num>
  <w:num w:numId="24">
    <w:abstractNumId w:val="0"/>
  </w:num>
  <w:num w:numId="25">
    <w:abstractNumId w:val="24"/>
  </w:num>
  <w:num w:numId="26">
    <w:abstractNumId w:val="4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ocumentProtection w:formatting="1" w:enforcement="0"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MDM3MTM2MjU3tjRW0lEKTi0uzszPAykwNK0FAIOZIDstAAAA"/>
  </w:docVars>
  <w:rsids>
    <w:rsidRoot w:val="00272C66"/>
    <w:rsid w:val="00005627"/>
    <w:rsid w:val="00006488"/>
    <w:rsid w:val="0001464C"/>
    <w:rsid w:val="00015E5B"/>
    <w:rsid w:val="00031520"/>
    <w:rsid w:val="00046430"/>
    <w:rsid w:val="0004723E"/>
    <w:rsid w:val="00057F63"/>
    <w:rsid w:val="00086A66"/>
    <w:rsid w:val="00087DA0"/>
    <w:rsid w:val="00092FC8"/>
    <w:rsid w:val="000A1F0D"/>
    <w:rsid w:val="000A1FC8"/>
    <w:rsid w:val="000A2CCA"/>
    <w:rsid w:val="000A65B2"/>
    <w:rsid w:val="000C167B"/>
    <w:rsid w:val="000C3F7E"/>
    <w:rsid w:val="000E2817"/>
    <w:rsid w:val="000E337F"/>
    <w:rsid w:val="000E4652"/>
    <w:rsid w:val="000F6755"/>
    <w:rsid w:val="00113EA7"/>
    <w:rsid w:val="00131CAA"/>
    <w:rsid w:val="00134C5F"/>
    <w:rsid w:val="00137108"/>
    <w:rsid w:val="00143D03"/>
    <w:rsid w:val="00153724"/>
    <w:rsid w:val="00156525"/>
    <w:rsid w:val="00161FC3"/>
    <w:rsid w:val="001675FE"/>
    <w:rsid w:val="00172E2F"/>
    <w:rsid w:val="001956CE"/>
    <w:rsid w:val="00196D4E"/>
    <w:rsid w:val="001A26EB"/>
    <w:rsid w:val="001A30EA"/>
    <w:rsid w:val="001A633F"/>
    <w:rsid w:val="001A6F33"/>
    <w:rsid w:val="001C2513"/>
    <w:rsid w:val="001D4762"/>
    <w:rsid w:val="001E2048"/>
    <w:rsid w:val="001E3579"/>
    <w:rsid w:val="001F23E6"/>
    <w:rsid w:val="0020380F"/>
    <w:rsid w:val="00205F7D"/>
    <w:rsid w:val="00212D1B"/>
    <w:rsid w:val="0022474A"/>
    <w:rsid w:val="00244ED5"/>
    <w:rsid w:val="002453FD"/>
    <w:rsid w:val="002454C6"/>
    <w:rsid w:val="00252F2F"/>
    <w:rsid w:val="00266D67"/>
    <w:rsid w:val="00272C66"/>
    <w:rsid w:val="00276A4C"/>
    <w:rsid w:val="00277CE8"/>
    <w:rsid w:val="00280F04"/>
    <w:rsid w:val="00282A0E"/>
    <w:rsid w:val="00284A81"/>
    <w:rsid w:val="00291657"/>
    <w:rsid w:val="002B35FB"/>
    <w:rsid w:val="002C2967"/>
    <w:rsid w:val="002D73CF"/>
    <w:rsid w:val="002E7831"/>
    <w:rsid w:val="00301C00"/>
    <w:rsid w:val="0032339F"/>
    <w:rsid w:val="00333568"/>
    <w:rsid w:val="00335BD8"/>
    <w:rsid w:val="00354F70"/>
    <w:rsid w:val="00362357"/>
    <w:rsid w:val="003757F2"/>
    <w:rsid w:val="00376935"/>
    <w:rsid w:val="003809CD"/>
    <w:rsid w:val="0039039D"/>
    <w:rsid w:val="003A0E89"/>
    <w:rsid w:val="003B1C4C"/>
    <w:rsid w:val="003C273E"/>
    <w:rsid w:val="003D4993"/>
    <w:rsid w:val="003E0469"/>
    <w:rsid w:val="003E445B"/>
    <w:rsid w:val="003E5062"/>
    <w:rsid w:val="003F25A8"/>
    <w:rsid w:val="003F28D5"/>
    <w:rsid w:val="00405FFD"/>
    <w:rsid w:val="00422D04"/>
    <w:rsid w:val="0042469D"/>
    <w:rsid w:val="004254F4"/>
    <w:rsid w:val="0043727F"/>
    <w:rsid w:val="00443D5F"/>
    <w:rsid w:val="004479BC"/>
    <w:rsid w:val="00452181"/>
    <w:rsid w:val="0045375C"/>
    <w:rsid w:val="00453FCD"/>
    <w:rsid w:val="00492540"/>
    <w:rsid w:val="00496236"/>
    <w:rsid w:val="00497986"/>
    <w:rsid w:val="004B02AF"/>
    <w:rsid w:val="004B7BAF"/>
    <w:rsid w:val="004C0311"/>
    <w:rsid w:val="004C57DF"/>
    <w:rsid w:val="004E23B2"/>
    <w:rsid w:val="004E2EDF"/>
    <w:rsid w:val="004E38D4"/>
    <w:rsid w:val="004E4A62"/>
    <w:rsid w:val="004E4EB9"/>
    <w:rsid w:val="004F422D"/>
    <w:rsid w:val="004F5DA2"/>
    <w:rsid w:val="00500618"/>
    <w:rsid w:val="00510F75"/>
    <w:rsid w:val="005114F0"/>
    <w:rsid w:val="00512C2F"/>
    <w:rsid w:val="0052157B"/>
    <w:rsid w:val="0052207F"/>
    <w:rsid w:val="005250D1"/>
    <w:rsid w:val="00525D1A"/>
    <w:rsid w:val="00526CB3"/>
    <w:rsid w:val="0053003F"/>
    <w:rsid w:val="005307ED"/>
    <w:rsid w:val="0053540A"/>
    <w:rsid w:val="00541EFA"/>
    <w:rsid w:val="00552792"/>
    <w:rsid w:val="005A1C62"/>
    <w:rsid w:val="005A3B18"/>
    <w:rsid w:val="005B2BA4"/>
    <w:rsid w:val="005C5D87"/>
    <w:rsid w:val="005C6E37"/>
    <w:rsid w:val="005C75FA"/>
    <w:rsid w:val="005D0C17"/>
    <w:rsid w:val="005D4ADF"/>
    <w:rsid w:val="005D6243"/>
    <w:rsid w:val="00605B06"/>
    <w:rsid w:val="00611266"/>
    <w:rsid w:val="00615342"/>
    <w:rsid w:val="00622BA4"/>
    <w:rsid w:val="0062443E"/>
    <w:rsid w:val="006271E7"/>
    <w:rsid w:val="00627B62"/>
    <w:rsid w:val="00634D92"/>
    <w:rsid w:val="00680A0F"/>
    <w:rsid w:val="00682250"/>
    <w:rsid w:val="00691D34"/>
    <w:rsid w:val="0069445B"/>
    <w:rsid w:val="006A0E2E"/>
    <w:rsid w:val="006A3000"/>
    <w:rsid w:val="006A3B75"/>
    <w:rsid w:val="006B30F3"/>
    <w:rsid w:val="006C1E96"/>
    <w:rsid w:val="006D0C8B"/>
    <w:rsid w:val="006E0C70"/>
    <w:rsid w:val="00706140"/>
    <w:rsid w:val="00707FA2"/>
    <w:rsid w:val="0071242A"/>
    <w:rsid w:val="00714A34"/>
    <w:rsid w:val="00724F1E"/>
    <w:rsid w:val="00725CD2"/>
    <w:rsid w:val="00742253"/>
    <w:rsid w:val="00752557"/>
    <w:rsid w:val="00755B07"/>
    <w:rsid w:val="00764611"/>
    <w:rsid w:val="00770A43"/>
    <w:rsid w:val="007712B8"/>
    <w:rsid w:val="007828EE"/>
    <w:rsid w:val="00794B30"/>
    <w:rsid w:val="00795A97"/>
    <w:rsid w:val="00796FCD"/>
    <w:rsid w:val="007A649C"/>
    <w:rsid w:val="007A6E5E"/>
    <w:rsid w:val="007B1A3C"/>
    <w:rsid w:val="007B29E5"/>
    <w:rsid w:val="007B3BB9"/>
    <w:rsid w:val="007C0042"/>
    <w:rsid w:val="007C274C"/>
    <w:rsid w:val="007C52A2"/>
    <w:rsid w:val="007C7CF8"/>
    <w:rsid w:val="007E48F7"/>
    <w:rsid w:val="007F2A15"/>
    <w:rsid w:val="007F3C31"/>
    <w:rsid w:val="007F4CD6"/>
    <w:rsid w:val="00800B58"/>
    <w:rsid w:val="00815B54"/>
    <w:rsid w:val="00823CCB"/>
    <w:rsid w:val="008253B8"/>
    <w:rsid w:val="00830C47"/>
    <w:rsid w:val="008525C0"/>
    <w:rsid w:val="00857A91"/>
    <w:rsid w:val="00860D65"/>
    <w:rsid w:val="008629D3"/>
    <w:rsid w:val="00866D31"/>
    <w:rsid w:val="008747DE"/>
    <w:rsid w:val="00877D79"/>
    <w:rsid w:val="00883946"/>
    <w:rsid w:val="00883C9E"/>
    <w:rsid w:val="00885158"/>
    <w:rsid w:val="00886A2F"/>
    <w:rsid w:val="00886B2F"/>
    <w:rsid w:val="00891693"/>
    <w:rsid w:val="008B32CE"/>
    <w:rsid w:val="008B71C1"/>
    <w:rsid w:val="008B73D6"/>
    <w:rsid w:val="008C6B15"/>
    <w:rsid w:val="008C733F"/>
    <w:rsid w:val="008C7969"/>
    <w:rsid w:val="008D1484"/>
    <w:rsid w:val="008D1811"/>
    <w:rsid w:val="008E0064"/>
    <w:rsid w:val="008F44C7"/>
    <w:rsid w:val="0091626C"/>
    <w:rsid w:val="0092699E"/>
    <w:rsid w:val="00927133"/>
    <w:rsid w:val="009309BC"/>
    <w:rsid w:val="00936F5F"/>
    <w:rsid w:val="00946FFE"/>
    <w:rsid w:val="00951C0C"/>
    <w:rsid w:val="00956878"/>
    <w:rsid w:val="009735A6"/>
    <w:rsid w:val="00976DC2"/>
    <w:rsid w:val="00996151"/>
    <w:rsid w:val="009A24BB"/>
    <w:rsid w:val="009A5529"/>
    <w:rsid w:val="009C01FB"/>
    <w:rsid w:val="009D2AEA"/>
    <w:rsid w:val="009D3870"/>
    <w:rsid w:val="009F254D"/>
    <w:rsid w:val="00A04B14"/>
    <w:rsid w:val="00A05F69"/>
    <w:rsid w:val="00A11355"/>
    <w:rsid w:val="00A20487"/>
    <w:rsid w:val="00A21FDA"/>
    <w:rsid w:val="00A25D19"/>
    <w:rsid w:val="00A304CB"/>
    <w:rsid w:val="00A34EC3"/>
    <w:rsid w:val="00A40312"/>
    <w:rsid w:val="00A4288E"/>
    <w:rsid w:val="00A52E43"/>
    <w:rsid w:val="00A530A7"/>
    <w:rsid w:val="00A66464"/>
    <w:rsid w:val="00A83F96"/>
    <w:rsid w:val="00A85712"/>
    <w:rsid w:val="00A860C6"/>
    <w:rsid w:val="00A905AE"/>
    <w:rsid w:val="00A950C5"/>
    <w:rsid w:val="00A96316"/>
    <w:rsid w:val="00A96682"/>
    <w:rsid w:val="00AB6A86"/>
    <w:rsid w:val="00AB7D0E"/>
    <w:rsid w:val="00AC4384"/>
    <w:rsid w:val="00AD4631"/>
    <w:rsid w:val="00AE392D"/>
    <w:rsid w:val="00AF481D"/>
    <w:rsid w:val="00B0263A"/>
    <w:rsid w:val="00B2269B"/>
    <w:rsid w:val="00B22F34"/>
    <w:rsid w:val="00B2497E"/>
    <w:rsid w:val="00B403F0"/>
    <w:rsid w:val="00B42692"/>
    <w:rsid w:val="00B606E1"/>
    <w:rsid w:val="00B61ADF"/>
    <w:rsid w:val="00B62584"/>
    <w:rsid w:val="00B626BF"/>
    <w:rsid w:val="00B673A4"/>
    <w:rsid w:val="00B74D7E"/>
    <w:rsid w:val="00B7548B"/>
    <w:rsid w:val="00B93256"/>
    <w:rsid w:val="00BA06D6"/>
    <w:rsid w:val="00BA184E"/>
    <w:rsid w:val="00BA2E79"/>
    <w:rsid w:val="00BA4FB6"/>
    <w:rsid w:val="00BB1B91"/>
    <w:rsid w:val="00BB3CD2"/>
    <w:rsid w:val="00BC2170"/>
    <w:rsid w:val="00BC289A"/>
    <w:rsid w:val="00BD12A2"/>
    <w:rsid w:val="00BD2130"/>
    <w:rsid w:val="00BD53AE"/>
    <w:rsid w:val="00BE35A1"/>
    <w:rsid w:val="00BE45E6"/>
    <w:rsid w:val="00BE61D0"/>
    <w:rsid w:val="00BE7EEC"/>
    <w:rsid w:val="00BF7E89"/>
    <w:rsid w:val="00C02DCA"/>
    <w:rsid w:val="00C043EA"/>
    <w:rsid w:val="00C070E2"/>
    <w:rsid w:val="00C131F5"/>
    <w:rsid w:val="00C17FB5"/>
    <w:rsid w:val="00C23381"/>
    <w:rsid w:val="00C2436A"/>
    <w:rsid w:val="00C32BC7"/>
    <w:rsid w:val="00C72CF5"/>
    <w:rsid w:val="00C72F81"/>
    <w:rsid w:val="00C80DB8"/>
    <w:rsid w:val="00CA13B3"/>
    <w:rsid w:val="00CA1A3E"/>
    <w:rsid w:val="00CA2CE2"/>
    <w:rsid w:val="00CA4108"/>
    <w:rsid w:val="00CA691B"/>
    <w:rsid w:val="00CA6D83"/>
    <w:rsid w:val="00CB24F4"/>
    <w:rsid w:val="00CC3FFC"/>
    <w:rsid w:val="00CC5A21"/>
    <w:rsid w:val="00CE13FB"/>
    <w:rsid w:val="00CF1ADA"/>
    <w:rsid w:val="00D06A59"/>
    <w:rsid w:val="00D10DF7"/>
    <w:rsid w:val="00D12AC9"/>
    <w:rsid w:val="00D1432E"/>
    <w:rsid w:val="00D2416D"/>
    <w:rsid w:val="00D24697"/>
    <w:rsid w:val="00D3607B"/>
    <w:rsid w:val="00D553CF"/>
    <w:rsid w:val="00D57F34"/>
    <w:rsid w:val="00D60FFB"/>
    <w:rsid w:val="00D6204C"/>
    <w:rsid w:val="00D732BE"/>
    <w:rsid w:val="00D7791E"/>
    <w:rsid w:val="00D82FDA"/>
    <w:rsid w:val="00D83209"/>
    <w:rsid w:val="00D94C56"/>
    <w:rsid w:val="00DA2946"/>
    <w:rsid w:val="00DA2C82"/>
    <w:rsid w:val="00DD0751"/>
    <w:rsid w:val="00DD1065"/>
    <w:rsid w:val="00DD3CF8"/>
    <w:rsid w:val="00DE523E"/>
    <w:rsid w:val="00E3063C"/>
    <w:rsid w:val="00E314B5"/>
    <w:rsid w:val="00E45CA3"/>
    <w:rsid w:val="00E544E0"/>
    <w:rsid w:val="00E56FF1"/>
    <w:rsid w:val="00E61BFA"/>
    <w:rsid w:val="00E93FF9"/>
    <w:rsid w:val="00E9750E"/>
    <w:rsid w:val="00EA63BD"/>
    <w:rsid w:val="00EA6E1A"/>
    <w:rsid w:val="00EB6FCA"/>
    <w:rsid w:val="00EE7E4B"/>
    <w:rsid w:val="00F01308"/>
    <w:rsid w:val="00F05F0E"/>
    <w:rsid w:val="00F17D9D"/>
    <w:rsid w:val="00F22C38"/>
    <w:rsid w:val="00F273C8"/>
    <w:rsid w:val="00F4146A"/>
    <w:rsid w:val="00F616E2"/>
    <w:rsid w:val="00F713AA"/>
    <w:rsid w:val="00F81360"/>
    <w:rsid w:val="00F962DA"/>
    <w:rsid w:val="00FA1E38"/>
    <w:rsid w:val="00FA6089"/>
    <w:rsid w:val="00FA7967"/>
    <w:rsid w:val="00FB6869"/>
    <w:rsid w:val="00FC2EFB"/>
    <w:rsid w:val="00FC4747"/>
    <w:rsid w:val="00FC5C9A"/>
    <w:rsid w:val="00FD4BF2"/>
    <w:rsid w:val="00FD5836"/>
    <w:rsid w:val="00FD77B0"/>
    <w:rsid w:val="00FE3803"/>
    <w:rsid w:val="00FE6595"/>
    <w:rsid w:val="00FE716F"/>
    <w:rsid w:val="00FF7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3A23A0FC"/>
  <w15:docId w15:val="{FE70E499-5E42-443F-9853-9722BD09E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1C0C"/>
    <w:pPr>
      <w:spacing w:after="200" w:line="276" w:lineRule="auto"/>
    </w:pPr>
    <w:rPr>
      <w:rFonts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4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304CB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304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304CB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4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304CB"/>
    <w:rPr>
      <w:rFonts w:ascii="Tahoma" w:hAnsi="Tahoma" w:cs="Tahoma"/>
      <w:sz w:val="16"/>
      <w:szCs w:val="16"/>
    </w:rPr>
  </w:style>
  <w:style w:type="paragraph" w:customStyle="1" w:styleId="InsideAddressName">
    <w:name w:val="Inside Address Name"/>
    <w:basedOn w:val="InsideAddress"/>
    <w:rsid w:val="00BC289A"/>
    <w:pPr>
      <w:keepNext/>
    </w:pPr>
    <w:rPr>
      <w:b/>
    </w:rPr>
  </w:style>
  <w:style w:type="paragraph" w:customStyle="1" w:styleId="InsideAddress">
    <w:name w:val="Inside Address"/>
    <w:basedOn w:val="BodyText"/>
    <w:rsid w:val="00BC289A"/>
    <w:pPr>
      <w:widowControl w:val="0"/>
      <w:spacing w:after="0" w:line="240" w:lineRule="auto"/>
    </w:pPr>
    <w:rPr>
      <w:rFonts w:ascii="Garamond" w:hAnsi="Garamond"/>
      <w:kern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C289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C289A"/>
    <w:rPr>
      <w:rFonts w:cs="Times New Roman"/>
      <w:sz w:val="22"/>
      <w:szCs w:val="22"/>
    </w:rPr>
  </w:style>
  <w:style w:type="table" w:styleId="TableGrid">
    <w:name w:val="Table Grid"/>
    <w:basedOn w:val="TableNormal"/>
    <w:uiPriority w:val="59"/>
    <w:rsid w:val="00C02D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RYBodyNumberList">
    <w:name w:val="MRY Body + Number List"/>
    <w:basedOn w:val="Normal"/>
    <w:qFormat/>
    <w:rsid w:val="00877D79"/>
    <w:pPr>
      <w:numPr>
        <w:numId w:val="1"/>
      </w:numPr>
      <w:spacing w:after="0" w:line="240" w:lineRule="auto"/>
    </w:pPr>
    <w:rPr>
      <w:rFonts w:ascii="Verlag Book" w:hAnsi="Verlag Book"/>
      <w:sz w:val="21"/>
      <w:szCs w:val="21"/>
    </w:rPr>
  </w:style>
  <w:style w:type="paragraph" w:styleId="ListParagraph">
    <w:name w:val="List Paragraph"/>
    <w:basedOn w:val="Normal"/>
    <w:uiPriority w:val="34"/>
    <w:qFormat/>
    <w:rsid w:val="00877D79"/>
    <w:pPr>
      <w:spacing w:after="0" w:line="240" w:lineRule="auto"/>
      <w:ind w:left="720"/>
      <w:contextualSpacing/>
    </w:pPr>
    <w:rPr>
      <w:rFonts w:ascii="Times" w:eastAsia="Times" w:hAnsi="Times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BA2E7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D77B0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09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rengage.zoom.us/j/3249735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cid:image001.png@01D4B406.E7424370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lrdp.ucr.edu/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3C2C9A-4D94-48E8-92C1-972C2090FB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7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CR Letterhead UE Dept</vt:lpstr>
    </vt:vector>
  </TitlesOfParts>
  <Company>Microsoft</Company>
  <LinksUpToDate>false</LinksUpToDate>
  <CharactersWithSpaces>691</CharactersWithSpaces>
  <SharedDoc>false</SharedDoc>
  <HLinks>
    <vt:vector size="6" baseType="variant">
      <vt:variant>
        <vt:i4>3932281</vt:i4>
      </vt:variant>
      <vt:variant>
        <vt:i4>0</vt:i4>
      </vt:variant>
      <vt:variant>
        <vt:i4>0</vt:i4>
      </vt:variant>
      <vt:variant>
        <vt:i4>5</vt:i4>
      </vt:variant>
      <vt:variant>
        <vt:lpwstr>http://www.ucr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R Letterhead UE Dept</dc:title>
  <dc:creator>Office 2004 Test Drive User</dc:creator>
  <cp:lastModifiedBy>deleteme</cp:lastModifiedBy>
  <cp:revision>2</cp:revision>
  <cp:lastPrinted>2013-03-01T00:35:00Z</cp:lastPrinted>
  <dcterms:created xsi:type="dcterms:W3CDTF">2019-04-17T17:19:00Z</dcterms:created>
  <dcterms:modified xsi:type="dcterms:W3CDTF">2019-04-17T17:19:00Z</dcterms:modified>
</cp:coreProperties>
</file>